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xristos  xhangolli</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92190317</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2.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